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Japan</w:t>
      </w:r>
      <w:r>
        <w:t xml:space="preserve"> </w:t>
      </w:r>
      <w:r>
        <w:t xml:space="preserve">Tokyo</w:t>
      </w:r>
    </w:p>
    <w:bookmarkStart w:id="25" w:name="cover-letter-for-nurse-in-japan-tokyo"/>
    <w:p>
      <w:pPr>
        <w:pStyle w:val="Heading1"/>
      </w:pPr>
      <w:r>
        <w:t xml:space="preserve">Cover Letter for Nurse in Japan Tokyo</w:t>
      </w:r>
    </w:p>
    <w:p>
      <w:pPr>
        <w:pStyle w:val="FirstParagraph"/>
      </w:pPr>
      <w:r>
        <w:rPr>
          <w:bCs/>
          <w:b/>
        </w:rPr>
        <w:t xml:space="preserve">Dear Hiring Manager,</w:t>
      </w:r>
    </w:p>
    <w:p>
      <w:pPr>
        <w:pStyle w:val="BodyText"/>
      </w:pPr>
      <w:r>
        <w:t xml:space="preserve">I am writing to express my enthusiasm for the opportunity to contribute as a Nurse in the vibrant and culturally rich environment of Tokyo, Japan. As a dedicated healthcare professional with [X years] of experience in patient care, I have always been inspired by the intersection of compassion, precision, and innovation that defines modern nursing. My goal is to bring this same commitment to your organization while immersing myself in the unique healthcare landscape of Japan Tokyo. This Cover Letter outlines my qualifications, passion for nursing, and eagerness to align with your institution’s values in a country where healthcare is deeply intertwined with cultural respect and technological advancement.</w:t>
      </w:r>
    </w:p>
    <w:bookmarkStart w:id="20" w:name="why-nursing-in-japan-tokyo"/>
    <w:p>
      <w:pPr>
        <w:pStyle w:val="Heading2"/>
      </w:pPr>
      <w:r>
        <w:t xml:space="preserve">Why Nursing in Japan Tokyo?</w:t>
      </w:r>
    </w:p>
    <w:p>
      <w:pPr>
        <w:pStyle w:val="FirstParagraph"/>
      </w:pPr>
      <w:r>
        <w:t xml:space="preserve">Japan Tokyo is a global hub of medical innovation, renowned for its cutting-edge facilities, rigorous standards of care, and emphasis on patient-centered practices. As a Nurse, I am particularly drawn to the opportunity to work in such an environment, where the blend of traditional Japanese values and modern healthcare solutions creates a dynamic professional setting. The demand for skilled nurses in Tokyo is growing rapidly due to the country’s aging population and its focus on preventative care. I believe my background in [specific nursing field, e.g., geriatric care, emergency services, or community health] equips me to meet these challenges while contributing to the well-being of patients and the success of your team.</w:t>
      </w:r>
    </w:p>
    <w:p>
      <w:pPr>
        <w:pStyle w:val="BodyText"/>
      </w:pPr>
      <w:r>
        <w:t xml:space="preserve">My journey as a Nurse began with a strong foundation in clinical practice, where I developed expertise in [mention specific skills: e.g., wound care, medication management, patient education]. Over the years, I have worked in diverse settings—from bustling urban hospitals to community health centers—where I honed my ability to adapt to high-pressure environments while maintaining a focus on empathy and professionalism. These experiences have taught me the importance of cultural sensitivity and effective communication, which are essential when working in a multicultural city like Tokyo. I am eager to bring this perspective to your organization, ensuring that patients from all backgrounds feel respected and supported.</w:t>
      </w:r>
    </w:p>
    <w:bookmarkEnd w:id="20"/>
    <w:bookmarkStart w:id="21" w:name="X25ecf097e7a0c981d87746df1ab52d513835156"/>
    <w:p>
      <w:pPr>
        <w:pStyle w:val="Heading2"/>
      </w:pPr>
      <w:r>
        <w:t xml:space="preserve">Qualifications and Professional Experience</w:t>
      </w:r>
    </w:p>
    <w:p>
      <w:pPr>
        <w:pStyle w:val="FirstParagraph"/>
      </w:pPr>
      <w:r>
        <w:t xml:space="preserve">As a Nurse with [X years] of experience, I have consistently prioritized the well-being of my patients through proactive care and collaboration with multidisciplinary teams. At [Previous Workplace], I was responsible for managing patient care plans, administering medications, and educating families on post-treatment care. My work in [specific area, e.g., ICU or pediatrics] required meticulous attention to detail and the ability to remain calm under pressure—skills that are equally vital in the fast-paced environment of Tokyo’s healthcare system.</w:t>
      </w:r>
    </w:p>
    <w:p>
      <w:pPr>
        <w:pStyle w:val="BodyText"/>
      </w:pPr>
      <w:r>
        <w:t xml:space="preserve">One of my most rewarding experiences was leading a community health initiative that focused on elderly care, a critical area in Japan’s healthcare sector. This project involved coordinating with local clinics and volunteers to provide regular check-ups and wellness programs for seniors. The success of this endeavor reinforced my belief in the power of nursing to create meaningful change, a value I aim to carry forward in Tokyo. I am also certified in [relevant certifications, e.g., Advanced Cardiac Life Support (ACLS) or Certified Diabetes Educator], which further strengthens my ability to deliver high-quality care.</w:t>
      </w:r>
    </w:p>
    <w:bookmarkEnd w:id="21"/>
    <w:bookmarkStart w:id="22" w:name="adapting-to-japans-healthcare-culture"/>
    <w:p>
      <w:pPr>
        <w:pStyle w:val="Heading2"/>
      </w:pPr>
      <w:r>
        <w:t xml:space="preserve">Adapting to Japan’s Healthcare Culture</w:t>
      </w:r>
    </w:p>
    <w:p>
      <w:pPr>
        <w:pStyle w:val="FirstParagraph"/>
      </w:pPr>
      <w:r>
        <w:t xml:space="preserve">Working as a Nurse in Japan Tokyo requires not only clinical expertise but also an understanding of the country’s unique healthcare culture. Japanese healthcare emphasizes respect, harmony, and meticulous organization—principles that resonate deeply with my professional ethos. I have studied the importance of [specific cultural practices, e.g., patient privacy, hierarchical teamwork] and am committed to embracing these values in my work. For instance, I have taken courses on Japanese medical terminology and cultural etiquette to ensure seamless integration into your team.</w:t>
      </w:r>
    </w:p>
    <w:p>
      <w:pPr>
        <w:pStyle w:val="BodyText"/>
      </w:pPr>
      <w:r>
        <w:t xml:space="preserve">Moreover, Japan’s healthcare system is a leader in technology-driven care, with a strong focus on digital record-keeping and telemedicine. My experience with [specific technologies, e.g., electronic health records or remote monitoring tools] has prepared me to contribute effectively to such innovations. I am also open to learning new systems and protocols to support your organization’s goals.</w:t>
      </w:r>
    </w:p>
    <w:bookmarkEnd w:id="22"/>
    <w:bookmarkStart w:id="23" w:name="why-choose-me"/>
    <w:p>
      <w:pPr>
        <w:pStyle w:val="Heading2"/>
      </w:pPr>
      <w:r>
        <w:t xml:space="preserve">Why Choose Me?</w:t>
      </w:r>
    </w:p>
    <w:p>
      <w:pPr>
        <w:pStyle w:val="FirstParagraph"/>
      </w:pPr>
      <w:r>
        <w:t xml:space="preserve">What sets me apart as a Nurse is my unwavering dedication to patient care, combined with a willingness to grow and adapt. In Tokyo, where the healthcare landscape is constantly evolving, I see an opportunity to not only apply my skills but also to learn from the best practices of Japanese nursing professionals. My ability to work collaboratively, communicate clearly in [language(s), e.g., English or Japanese], and maintain a positive attitude under pressure makes me a strong fit for your team.</w:t>
      </w:r>
    </w:p>
    <w:p>
      <w:pPr>
        <w:pStyle w:val="BodyText"/>
      </w:pPr>
      <w:r>
        <w:t xml:space="preserve">I am particularly drawn to the opportunity to contribute to Tokyo’s healthcare community, where the blend of tradition and modernity creates a unique environment for growth. I am confident that my background in [specific area] and my passion for nursing will allow me to make a meaningful impact at your organization. I would welcome the chance to discuss how my experience aligns with your needs and how I can contribute to the continued success of your institution.</w:t>
      </w:r>
    </w:p>
    <w:bookmarkEnd w:id="23"/>
    <w:bookmarkStart w:id="24" w:name="conclusion"/>
    <w:p>
      <w:pPr>
        <w:pStyle w:val="Heading2"/>
      </w:pPr>
      <w:r>
        <w:t xml:space="preserve">Conclusion</w:t>
      </w:r>
    </w:p>
    <w:p>
      <w:pPr>
        <w:pStyle w:val="FirstParagraph"/>
      </w:pPr>
      <w:r>
        <w:t xml:space="preserve">In closing, I am excited about the possibility of joining a prestigious healthcare organization in Japan Tokyo as a Nurse. My commitment to excellence, combined with my adaptability and cultural awareness, positions me to thrive in this dynamic setting. Thank you for considering my application. I look forward to the opportunity to further discuss how I can contribute to your team’s mission of delivering exceptional car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in Japan Tokyo</dc:title>
  <dc:creator/>
  <dc:language>en</dc:language>
  <cp:keywords/>
  <dcterms:created xsi:type="dcterms:W3CDTF">2026-07-23T12:54:09Z</dcterms:created>
  <dcterms:modified xsi:type="dcterms:W3CDTF">2026-07-23T12:54:09Z</dcterms:modified>
</cp:coreProperties>
</file>

<file path=docProps/custom.xml><?xml version="1.0" encoding="utf-8"?>
<Properties xmlns="http://schemas.openxmlformats.org/officeDocument/2006/custom-properties" xmlns:vt="http://schemas.openxmlformats.org/officeDocument/2006/docPropsVTypes"/>
</file>